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McCaugh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augh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5 Cedarwood Lane, Wheeling, IL, USA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hrcprom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7685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